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851ED" w:rsidRDefault="00617825">
      <w:pPr>
        <w:shd w:val="clear" w:color="auto" w:fill="FFFFFF"/>
        <w:spacing w:before="240" w:after="2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FESSIONAL DISCLOSURE STATEMENT</w:t>
      </w:r>
    </w:p>
    <w:p w14:paraId="00000002" w14:textId="77777777" w:rsidR="008851ED" w:rsidRDefault="00617825">
      <w:pPr>
        <w:shd w:val="clear" w:color="auto" w:fill="FFFFFF"/>
        <w:spacing w:before="240" w:after="2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Kristen V. Harrell, MS, LPC-A</w:t>
      </w:r>
    </w:p>
    <w:p w14:paraId="00000003" w14:textId="77777777" w:rsidR="008851ED" w:rsidRDefault="00617825">
      <w:pPr>
        <w:shd w:val="clear" w:color="auto" w:fill="FFFFFF"/>
        <w:spacing w:before="240" w:after="24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he Center for Counseling &amp; Wellness, Inc.</w:t>
      </w:r>
    </w:p>
    <w:p w14:paraId="00000004" w14:textId="77777777" w:rsidR="008851ED" w:rsidRDefault="00617825">
      <w:pPr>
        <w:shd w:val="clear" w:color="auto" w:fill="FFFFFF"/>
        <w:spacing w:before="240" w:after="24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110 Ye Olde Kings Highway, North Myrtle Beach, SC, 29582 </w:t>
      </w:r>
    </w:p>
    <w:p w14:paraId="00000005" w14:textId="77777777" w:rsidR="008851ED" w:rsidRDefault="00617825">
      <w:pPr>
        <w:shd w:val="clear" w:color="auto" w:fill="FFFFFF"/>
        <w:spacing w:before="240" w:after="240"/>
        <w:jc w:val="center"/>
        <w:rPr>
          <w:sz w:val="24"/>
          <w:szCs w:val="24"/>
        </w:rPr>
      </w:pPr>
      <w:r>
        <w:rPr>
          <w:sz w:val="24"/>
          <w:szCs w:val="24"/>
        </w:rPr>
        <w:t>Phone: 843-663-0770 Fax: 843-663-0772</w:t>
      </w:r>
    </w:p>
    <w:p w14:paraId="00000006" w14:textId="77777777" w:rsidR="008851ED" w:rsidRDefault="00617825">
      <w:pPr>
        <w:shd w:val="clear" w:color="auto" w:fill="FFFFFF"/>
        <w:spacing w:before="240" w:after="240"/>
        <w:rPr>
          <w:b/>
        </w:rPr>
      </w:pPr>
      <w:r>
        <w:rPr>
          <w:b/>
        </w:rPr>
        <w:t xml:space="preserve">FORMAL PROFESSIONAL EDUCATION AND </w:t>
      </w:r>
      <w:r>
        <w:rPr>
          <w:b/>
        </w:rPr>
        <w:t>CERTIFICATIONS:</w:t>
      </w:r>
    </w:p>
    <w:p w14:paraId="00000007" w14:textId="77777777" w:rsidR="008851ED" w:rsidRDefault="00617825">
      <w:pPr>
        <w:numPr>
          <w:ilvl w:val="0"/>
          <w:numId w:val="1"/>
        </w:numPr>
        <w:shd w:val="clear" w:color="auto" w:fill="FFFFFF"/>
        <w:spacing w:before="240"/>
      </w:pPr>
      <w:r>
        <w:t>Bachelor of Science in Psychology from Francis Marion University 2018</w:t>
      </w:r>
    </w:p>
    <w:p w14:paraId="00000008" w14:textId="77777777" w:rsidR="008851ED" w:rsidRDefault="00617825">
      <w:pPr>
        <w:numPr>
          <w:ilvl w:val="0"/>
          <w:numId w:val="1"/>
        </w:numPr>
      </w:pPr>
      <w:r>
        <w:t>Master of Science in Applied Psychology in Clinical Psychology from Francis Marion University 2021</w:t>
      </w:r>
    </w:p>
    <w:p w14:paraId="00000009" w14:textId="77777777" w:rsidR="008851ED" w:rsidRDefault="00617825">
      <w:pPr>
        <w:numPr>
          <w:ilvl w:val="0"/>
          <w:numId w:val="1"/>
        </w:numPr>
      </w:pPr>
      <w:r>
        <w:t>PREPARE/ENRICH for relationships/married couples’ certification 2021</w:t>
      </w:r>
    </w:p>
    <w:p w14:paraId="0000000A" w14:textId="77777777" w:rsidR="008851ED" w:rsidRDefault="00617825">
      <w:pPr>
        <w:numPr>
          <w:ilvl w:val="0"/>
          <w:numId w:val="1"/>
        </w:numPr>
        <w:spacing w:after="240"/>
      </w:pPr>
      <w:r>
        <w:t>SC</w:t>
      </w:r>
      <w:r>
        <w:t xml:space="preserve"> LLR, SC License # </w:t>
      </w:r>
      <w:r>
        <w:rPr>
          <w:b/>
        </w:rPr>
        <w:t xml:space="preserve">8167 </w:t>
      </w:r>
      <w:r>
        <w:t>Certified Licensed Professional Counselor-Associate (LPC-A) 2022</w:t>
      </w:r>
    </w:p>
    <w:p w14:paraId="0000000B" w14:textId="6F281B9B" w:rsidR="008851ED" w:rsidRDefault="00617825">
      <w:pPr>
        <w:spacing w:before="240" w:after="240"/>
      </w:pPr>
      <w:r>
        <w:rPr>
          <w:b/>
        </w:rPr>
        <w:t xml:space="preserve">KRISTEN V. HARRELL </w:t>
      </w:r>
      <w:r>
        <w:t>is a Licensed Professional Counselor Associate (LPC-A) and is qualified to provide professional counseling services under the supervision of Jonatha</w:t>
      </w:r>
      <w:r>
        <w:t>n Bennett, JR., MA, LPC, NCC, CAMS-I</w:t>
      </w:r>
      <w:r w:rsidR="0027338C">
        <w:t>, Illyana Annunziato, MS, LPC, LPC-S Candidate, NCC, BC-TMH, EMDR Trained,</w:t>
      </w:r>
      <w:r>
        <w:t xml:space="preserve"> and Bruce A. Lynch, MA, LPC-S, CAC-II. She works with individuals, couples, and families to help them cope with anxiety, depression, trauma, mari</w:t>
      </w:r>
      <w:r>
        <w:t xml:space="preserve">tal/relationship issues, grief, life transitions, career development, mood disorders, and other mental, emotional, and spiritual issues. She sees clients </w:t>
      </w:r>
      <w:r w:rsidR="0027338C">
        <w:t xml:space="preserve">of any </w:t>
      </w:r>
      <w:r>
        <w:t>age</w:t>
      </w:r>
      <w:r>
        <w:rPr>
          <w:b/>
        </w:rPr>
        <w:t xml:space="preserve"> </w:t>
      </w:r>
      <w:r>
        <w:t>at the North Myrtle Beach office or virtually via Tele-Mental Health services.</w:t>
      </w:r>
    </w:p>
    <w:p w14:paraId="0000000C" w14:textId="5CD3950C" w:rsidR="008851ED" w:rsidRDefault="00617825">
      <w:pPr>
        <w:spacing w:before="240" w:after="240"/>
      </w:pPr>
      <w:r>
        <w:rPr>
          <w:b/>
        </w:rPr>
        <w:t>FEES SCHEDUL</w:t>
      </w:r>
      <w:r>
        <w:rPr>
          <w:b/>
        </w:rPr>
        <w:t>E</w:t>
      </w:r>
      <w:r>
        <w:t>: Sliding Fee Scale is $</w:t>
      </w:r>
      <w:r w:rsidR="0027338C">
        <w:t>9</w:t>
      </w:r>
      <w:r>
        <w:t>0.00 - $180.00 per clinical hour. Medicaid is also accepted. Additional fees are scheduled for court appearances and other requested outside services.</w:t>
      </w:r>
    </w:p>
    <w:p w14:paraId="0000000D" w14:textId="065C3AF1" w:rsidR="008851ED" w:rsidRDefault="00617825">
      <w:pPr>
        <w:spacing w:before="240" w:after="240"/>
      </w:pPr>
      <w:r>
        <w:rPr>
          <w:b/>
        </w:rPr>
        <w:t>CANCELLATION POLICY</w:t>
      </w:r>
      <w:r>
        <w:t>: Please note that a $</w:t>
      </w:r>
      <w:r w:rsidR="00B245D0">
        <w:t>50</w:t>
      </w:r>
      <w:r>
        <w:t>.00 fee will be charged each occurre</w:t>
      </w:r>
      <w:r>
        <w:t xml:space="preserve">nce if appointments are not canceled with at least 24 </w:t>
      </w:r>
      <w:r w:rsidR="00B245D0">
        <w:t>hours’ notice</w:t>
      </w:r>
      <w:r>
        <w:t>.</w:t>
      </w:r>
    </w:p>
    <w:p w14:paraId="0000000E" w14:textId="6A9174D9" w:rsidR="008851ED" w:rsidRDefault="00617825">
      <w:pPr>
        <w:spacing w:before="240" w:after="240"/>
      </w:pPr>
      <w:r>
        <w:rPr>
          <w:b/>
        </w:rPr>
        <w:t xml:space="preserve">EXPLANATION OF DUAL RELATIONSHIPS: </w:t>
      </w:r>
      <w:r>
        <w:t>Although our sessions may be intimate emotionally and psychologically, it is important to remember that our relationship is a professional one rather th</w:t>
      </w:r>
      <w:r>
        <w:t xml:space="preserve">an a social one. Therefore, our contact is limited to your sessions. If we happen to encounter one another outside of our sessions, I will not approach you </w:t>
      </w:r>
      <w:r w:rsidR="00B245D0">
        <w:t>to</w:t>
      </w:r>
      <w:r>
        <w:t xml:space="preserve"> ensure confidentiality.</w:t>
      </w:r>
    </w:p>
    <w:p w14:paraId="0000000F" w14:textId="77777777" w:rsidR="008851ED" w:rsidRDefault="00617825">
      <w:pPr>
        <w:spacing w:before="240" w:after="240"/>
      </w:pPr>
      <w:r>
        <w:rPr>
          <w:b/>
        </w:rPr>
        <w:t xml:space="preserve">CELL PHONE POLICY: </w:t>
      </w:r>
      <w:r>
        <w:t>The clinician may provide her cell phone number for em</w:t>
      </w:r>
      <w:r>
        <w:t xml:space="preserve">ergencies, only. By signing this document, the client understands that the clinician’s personal cell phone is </w:t>
      </w:r>
      <w:r>
        <w:lastRenderedPageBreak/>
        <w:t>not a HIPPA compliant device, and the client waives their rights to confidentiality if the client contacts the clinician on this platform.</w:t>
      </w:r>
    </w:p>
    <w:p w14:paraId="00000010" w14:textId="0D104F84" w:rsidR="008851ED" w:rsidRDefault="00617825">
      <w:pPr>
        <w:spacing w:before="240" w:after="240"/>
      </w:pPr>
      <w:r>
        <w:rPr>
          <w:b/>
        </w:rPr>
        <w:t>CONFIDE</w:t>
      </w:r>
      <w:r>
        <w:rPr>
          <w:b/>
        </w:rPr>
        <w:t xml:space="preserve">NTIALITY: </w:t>
      </w:r>
      <w:r>
        <w:t>Conversations and concerns that are discussed during our sessions will legally and ethically be held confidential. However, there are situations in which I cannot legally or ethically hold the information confidential, such as:</w:t>
      </w:r>
      <w:r>
        <w:br/>
        <w:t>(1) If you disclos</w:t>
      </w:r>
      <w:r>
        <w:t xml:space="preserve">e or it is reasonably suspected that you will pose imminent danger to the health and safety of yourself or others. (2) If at any time you disclose that a child, disabled person, or elder adult has been or will be abused or neglected. (3) In the event that </w:t>
      </w:r>
      <w:r>
        <w:t xml:space="preserve">a court order requires the release of case records or direct testimony. (4) If you request that your </w:t>
      </w:r>
      <w:r w:rsidR="00B245D0">
        <w:t>records,</w:t>
      </w:r>
      <w:r>
        <w:t xml:space="preserve"> be released, and sign a release of information form. (5) If you are a minor, your confidentiality is constrained by the request of your parents an</w:t>
      </w:r>
      <w:r>
        <w:t>d/or legal guardian.</w:t>
      </w:r>
    </w:p>
    <w:p w14:paraId="00000011" w14:textId="77777777" w:rsidR="008851ED" w:rsidRDefault="00617825">
      <w:pPr>
        <w:shd w:val="clear" w:color="auto" w:fill="FFFFFF"/>
        <w:spacing w:before="240" w:after="240"/>
        <w:rPr>
          <w:i/>
        </w:rPr>
      </w:pPr>
      <w:r>
        <w:rPr>
          <w:i/>
        </w:rPr>
        <w:t>*If you have any questions regarding these limitations listed, please feel free to ask at any time.</w:t>
      </w:r>
    </w:p>
    <w:p w14:paraId="00000012" w14:textId="77777777" w:rsidR="008851ED" w:rsidRDefault="00617825">
      <w:pPr>
        <w:shd w:val="clear" w:color="auto" w:fill="FFFFFF"/>
        <w:spacing w:before="240" w:after="240"/>
      </w:pPr>
      <w:r>
        <w:rPr>
          <w:b/>
        </w:rPr>
        <w:t xml:space="preserve">COMPLAINTS: </w:t>
      </w:r>
      <w:r>
        <w:t xml:space="preserve">This document is mandated by South Carolina state law and Public Law 104-191 for your protection. Rights and procedures to </w:t>
      </w:r>
      <w:r>
        <w:t>file a complaint: If you feel you have been treated in an unethical manner by Kristen V. Harrell while a client at The Center for Counseling &amp; Wellness, Inc., it is your right to file a complaint with the Board of Examiners for Counselors and Therapists. Y</w:t>
      </w:r>
      <w:r>
        <w:t>ou may file a complaint by sending a letter directly to the Board of Examiners by calling them and requesting the appropriate forms and guidance. The following contact information that you may need: SC Department of Labor, Licensing, and Regulations, Board</w:t>
      </w:r>
      <w:r>
        <w:t xml:space="preserve"> of Examiners for Licensure of Professional Counselors and Marital and Family Therapists, 3600 Forest Dr., Suite 101, P.O. Box 11329, Columbia, SC 29211-1139; Telephone 803-896-4658; Fax 803-734-4284.</w:t>
      </w:r>
    </w:p>
    <w:p w14:paraId="00000013" w14:textId="77777777" w:rsidR="008851ED" w:rsidRDefault="00617825">
      <w:pPr>
        <w:shd w:val="clear" w:color="auto" w:fill="FFFFFF"/>
        <w:spacing w:before="240" w:after="240"/>
      </w:pPr>
      <w:r>
        <w:t>Your signature indicates that you have read, understood</w:t>
      </w:r>
      <w:r>
        <w:t>, and a copy of this document is available to you at your request.</w:t>
      </w:r>
    </w:p>
    <w:p w14:paraId="00000014" w14:textId="77777777" w:rsidR="008851ED" w:rsidRDefault="008851ED">
      <w:pPr>
        <w:shd w:val="clear" w:color="auto" w:fill="FFFFFF"/>
        <w:spacing w:before="240" w:after="240"/>
      </w:pPr>
    </w:p>
    <w:p w14:paraId="00000015" w14:textId="273F31BA" w:rsidR="008851ED" w:rsidRDefault="00F6419B">
      <w:pPr>
        <w:shd w:val="clear" w:color="auto" w:fill="FFFFFF"/>
        <w:spacing w:before="240" w:after="240"/>
      </w:pPr>
      <w:r>
        <w:rPr>
          <w:b/>
        </w:rPr>
        <w:t>Signature</w:t>
      </w:r>
      <w:r>
        <w:t xml:space="preserve">: __________________________________________  </w:t>
      </w:r>
      <w:r>
        <w:rPr>
          <w:b/>
        </w:rPr>
        <w:t>Date:</w:t>
      </w:r>
      <w:r>
        <w:t>_______________</w:t>
      </w:r>
    </w:p>
    <w:p w14:paraId="00000016" w14:textId="77777777" w:rsidR="008851ED" w:rsidRDefault="00617825">
      <w:pPr>
        <w:shd w:val="clear" w:color="auto" w:fill="FFFFFF"/>
        <w:spacing w:before="240" w:after="240"/>
      </w:pPr>
      <w:r>
        <w:rPr>
          <w:i/>
        </w:rPr>
        <w:t>THIS INFORMATION IS REQUIRED BY THE STATE OF SOUTH CAROLINA DEPARTMENT OF LABOR, LICENSING &amp; REGULATION BOARD OF</w:t>
      </w:r>
      <w:r>
        <w:rPr>
          <w:i/>
        </w:rPr>
        <w:t xml:space="preserve"> EXAMINERS FOR COUNSELORS, THERAPISTS, &amp; PSYCHO-EDUCATIONAL SPECIALISTS WHICH REGULATES ALL LICENSED AND REGISTERED COUNSELORS AND SOCIAL WORKERS.</w:t>
      </w:r>
    </w:p>
    <w:sectPr w:rsidR="008851E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3908C5"/>
    <w:multiLevelType w:val="multilevel"/>
    <w:tmpl w:val="5C5CC6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jIzNLU0MLAwNjdS0lEKTi0uzszPAykwrAUAmnUIcCwAAAA="/>
  </w:docVars>
  <w:rsids>
    <w:rsidRoot w:val="008851ED"/>
    <w:rsid w:val="0027338C"/>
    <w:rsid w:val="00617825"/>
    <w:rsid w:val="008851ED"/>
    <w:rsid w:val="009D4C5A"/>
    <w:rsid w:val="00B245D0"/>
    <w:rsid w:val="00F64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722BD"/>
  <w15:docId w15:val="{BFF2603D-6427-0C4D-8F7C-120E361EB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8</Words>
  <Characters>3812</Characters>
  <Application>Microsoft Office Word</Application>
  <DocSecurity>0</DocSecurity>
  <Lines>31</Lines>
  <Paragraphs>8</Paragraphs>
  <ScaleCrop>false</ScaleCrop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la Watson</dc:creator>
  <cp:lastModifiedBy>Kayla Watson</cp:lastModifiedBy>
  <cp:revision>2</cp:revision>
  <cp:lastPrinted>2022-09-17T14:54:00Z</cp:lastPrinted>
  <dcterms:created xsi:type="dcterms:W3CDTF">2023-02-21T03:10:00Z</dcterms:created>
  <dcterms:modified xsi:type="dcterms:W3CDTF">2023-02-21T03:10:00Z</dcterms:modified>
</cp:coreProperties>
</file>